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1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c52685207c4c8efd1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1T06:13:14Z</dcterms:created>
  <dcterms:modified xsi:type="dcterms:W3CDTF">2022-12-21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1 06:13:06</vt:lpwstr>
  </property>
</Properties>
</file>